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thematician position at [Institution Name] in Tanzania Dar es Salaam. As a dedicated professional with a profound passion for mathematics and a strong commitment to fostering academic and research excellence, I believe my expertise, experience, and vision align perfectly with the goals of your institution. Tanzania Dar es Salaam, with its vibrant intellectual community and growing emphasis on science and technology, represents an ideal setting for me to contribute meaningfully to mathematical research while supporting the development of future generations of scholars.</w:t>
      </w:r>
    </w:p>
    <w:p>
      <w:pPr>
        <w:pStyle w:val="BodyText"/>
      </w:pPr>
      <w:r>
        <w:t xml:space="preserve">My academic journey began with a Bachelor’s degree in Mathematics from [University Name], where I developed a solid foundation in theoretical and applied mathematics. This was followed by a Master’s and PhD in Applied Mathematics, during which I focused on areas such as mathematical modeling, optimization, and data analysis. My research has been published in reputable journals like [Journal Names], and I have presented my work at international conferences including the [Conference Name], where I engaged with leading mathematicians from around the globe. These experiences have not only honed my technical skills but also instilled in me a deep appreciation for the role of mathematics in solving real-world challenges.</w:t>
      </w:r>
    </w:p>
    <w:p>
      <w:pPr>
        <w:pStyle w:val="BodyText"/>
      </w:pPr>
      <w:r>
        <w:t xml:space="preserve">As a Mathematician, I have always sought to bridge the gap between abstract theory and practical application. In my previous role as a Research Fellow at [Previous Institution], I led projects that addressed critical issues such as climate modeling, resource allocation, and economic forecasting. One of my most impactful contributions was developing an algorithm to optimize agricultural yield predictions in Sub-Saharan Africa, which was later adopted by local farming cooperatives to improve food security. This work underscored the transformative potential of mathematics when applied with cultural sensitivity and a commitment to community development.</w:t>
      </w:r>
    </w:p>
    <w:p>
      <w:pPr>
        <w:pStyle w:val="BodyText"/>
      </w:pPr>
      <w:r>
        <w:t xml:space="preserve">Tanzania Dar es Salaam, as a hub of innovation and education in East Africa, offers unique opportunities to advance mathematical research that is both globally relevant and locally impactful. I am particularly drawn to your institution’s focus on [specific programs, research areas, or initiatives mentioned in the job description], as these align with my own interests in [specific field of mathematics]. For instance, I have long admired the work of [mention any relevant Tanzanian mathematicians or institutions] and would be honored to contribute to a legacy of excellence in mathematical education and discovery.</w:t>
      </w:r>
    </w:p>
    <w:p>
      <w:pPr>
        <w:pStyle w:val="BodyText"/>
      </w:pPr>
      <w:r>
        <w:t xml:space="preserve">My professional experience has equipped me with a diverse skill set that includes advanced analytical thinking, problem-solving, and interdisciplinary collaboration. I am proficient in programming languages such as Python, MATLAB, and R, which I use to design and implement complex models. Additionally, my ability to communicate technical concepts clearly has been instrumental in mentoring students and collaborating with teams from various disciplines. Whether it is developing curricula for undergraduate programs or leading workshops on mathematical literacy, I thrive in environments that prioritize both intellectual rigor and accessibility.</w:t>
      </w:r>
    </w:p>
    <w:p>
      <w:pPr>
        <w:pStyle w:val="BodyText"/>
      </w:pPr>
      <w:r>
        <w:t xml:space="preserve">What sets me apart as a Mathematician is my unwavering dedication to mentorship and community engagement. In Tanzania Dar es Salaam, I envision myself not only contributing to academic research but also fostering a culture of curiosity and innovation among students. I have previously organized outreach programs in [previous location], where I introduced mathematical concepts to underprivileged youth through hands-on activities and competitions. These experiences have reinforced my belief that mathematics is a universal language capable of empowering individuals and driving societal progress.</w:t>
      </w:r>
    </w:p>
    <w:p>
      <w:pPr>
        <w:pStyle w:val="BodyText"/>
      </w:pPr>
      <w:r>
        <w:t xml:space="preserve">Tanzania Dar es Salaam’s dynamic landscape, with its blend of traditional values and modern aspirations, presents an exciting backdrop for a Mathematician to thrive. The city’s growing emphasis on STEM education and its strategic location as a regional hub make it an ideal place to collaborate with researchers across Africa and beyond. I am eager to contribute my expertise in [specific area of mathematics] while learning from the unique challenges and opportunities present in this vibrant region.</w:t>
      </w:r>
    </w:p>
    <w:p>
      <w:pPr>
        <w:pStyle w:val="BodyText"/>
      </w:pPr>
      <w:r>
        <w:t xml:space="preserve">Furthermore, I am deeply committed to promoting diversity and inclusion within the mathematical community. As a woman in a field historically dominated by men, I have actively worked to encourage underrepresented groups to pursue careers in STEM. In Tanzania Dar es Salaam, I hope to establish initiatives that support young women and girls in mathematics, ensuring that future generations have the tools and confidence to excel in this discipline.</w:t>
      </w:r>
    </w:p>
    <w:p>
      <w:pPr>
        <w:pStyle w:val="BodyText"/>
      </w:pPr>
      <w:r>
        <w:t xml:space="preserve">In conclusion, I am confident that my academic background, professional experience, and passion for mathematics make me a strong candidate for this position. I am particularly excited about the opportunity to contribute to [Institution Name]’s mission of advancing knowledge and fostering innovation in Tanzania Dar es Salaam. Thank you for considering my application. I would be delighted to discuss how my skills and vision align with your institution’s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Tanzania Dar es Salaam</dc:title>
  <dc:creator/>
  <dc:language>en</dc:language>
  <cp:keywords/>
  <dcterms:created xsi:type="dcterms:W3CDTF">2026-07-24T03:32:28Z</dcterms:created>
  <dcterms:modified xsi:type="dcterms:W3CDTF">2026-07-24T03:32:28Z</dcterms:modified>
</cp:coreProperties>
</file>

<file path=docProps/custom.xml><?xml version="1.0" encoding="utf-8"?>
<Properties xmlns="http://schemas.openxmlformats.org/officeDocument/2006/custom-properties" xmlns:vt="http://schemas.openxmlformats.org/officeDocument/2006/docPropsVTypes"/>
</file>